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7F44" w:rsidRPr="00E0028D" w:rsidRDefault="00447F44" w:rsidP="000C4996">
      <w:pPr>
        <w:jc w:val="center"/>
        <w:rPr>
          <w:rFonts w:ascii="Times New Roman" w:hAnsi="Times New Roman" w:cs="Times New Roman"/>
          <w:b/>
        </w:rPr>
      </w:pPr>
      <w:r w:rsidRPr="00E0028D">
        <w:rPr>
          <w:rFonts w:ascii="Times New Roman" w:hAnsi="Times New Roman" w:cs="Times New Roman"/>
          <w:b/>
        </w:rPr>
        <w:t>Seminer Dersi Sunum Listesi</w:t>
      </w:r>
      <w:r w:rsidR="000C4996">
        <w:rPr>
          <w:rFonts w:ascii="Times New Roman" w:hAnsi="Times New Roman" w:cs="Times New Roman"/>
          <w:b/>
        </w:rPr>
        <w:t xml:space="preserve"> </w:t>
      </w:r>
      <w:r w:rsidR="00096688" w:rsidRPr="00E0028D">
        <w:rPr>
          <w:rFonts w:ascii="Times New Roman" w:hAnsi="Times New Roman" w:cs="Times New Roman"/>
          <w:b/>
        </w:rPr>
        <w:t>01/06</w:t>
      </w:r>
      <w:r w:rsidRPr="00E0028D">
        <w:rPr>
          <w:rFonts w:ascii="Times New Roman" w:hAnsi="Times New Roman" w:cs="Times New Roman"/>
          <w:b/>
        </w:rPr>
        <w:t>/2022</w:t>
      </w:r>
    </w:p>
    <w:tbl>
      <w:tblPr>
        <w:tblW w:w="750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1"/>
        <w:gridCol w:w="5103"/>
        <w:gridCol w:w="1559"/>
      </w:tblGrid>
      <w:tr w:rsidR="00096688" w:rsidRPr="00CF05C1" w:rsidTr="00E0028D">
        <w:trPr>
          <w:trHeight w:val="300"/>
          <w:jc w:val="center"/>
        </w:trPr>
        <w:tc>
          <w:tcPr>
            <w:tcW w:w="84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6688" w:rsidRPr="00CF05C1" w:rsidRDefault="00096688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6688" w:rsidRPr="00CF05C1" w:rsidRDefault="00096688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-Soyad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96688" w:rsidRPr="00CF05C1" w:rsidRDefault="00096688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at</w:t>
            </w:r>
          </w:p>
        </w:tc>
      </w:tr>
      <w:tr w:rsidR="00096688" w:rsidRPr="00CF05C1" w:rsidTr="00E0028D">
        <w:trPr>
          <w:trHeight w:val="300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6688" w:rsidRPr="00CF05C1" w:rsidRDefault="00096688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1F5AB7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>Tuncer AYANOĞLU</w:t>
            </w:r>
            <w:r w:rsidR="000C4996" w:rsidRPr="00CF05C1">
              <w:rPr>
                <w:rFonts w:ascii="Times New Roman" w:hAnsi="Times New Roman" w:cs="Times New Roman"/>
              </w:rPr>
              <w:t xml:space="preserve"> - </w:t>
            </w:r>
            <w:r w:rsidR="00E0028D"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vanced in Design and Construction of Railways Superstructur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96688" w:rsidRPr="00CF05C1" w:rsidRDefault="00096688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5C1">
              <w:rPr>
                <w:rFonts w:ascii="Times New Roman" w:hAnsi="Times New Roman" w:cs="Times New Roman"/>
                <w:color w:val="000000"/>
              </w:rPr>
              <w:t>11:00</w:t>
            </w:r>
          </w:p>
        </w:tc>
      </w:tr>
      <w:tr w:rsidR="00096688" w:rsidRPr="00CF05C1" w:rsidTr="00E0028D">
        <w:trPr>
          <w:trHeight w:val="300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6688" w:rsidRPr="00CF05C1" w:rsidRDefault="00096688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0C4996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 xml:space="preserve">Yağmur UZUNKAY - </w:t>
            </w:r>
            <w:r w:rsidR="00E0028D" w:rsidRPr="00CF05C1">
              <w:rPr>
                <w:rFonts w:ascii="Times New Roman" w:hAnsi="Times New Roman" w:cs="Times New Roman"/>
              </w:rPr>
              <w:t>Sismik Şev Stabilites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96688" w:rsidRPr="00CF05C1" w:rsidRDefault="00096688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5C1">
              <w:rPr>
                <w:rFonts w:ascii="Times New Roman" w:hAnsi="Times New Roman" w:cs="Times New Roman"/>
                <w:color w:val="000000"/>
              </w:rPr>
              <w:t>11:10</w:t>
            </w:r>
          </w:p>
        </w:tc>
      </w:tr>
      <w:tr w:rsidR="00096688" w:rsidRPr="00CF05C1" w:rsidTr="00E0028D">
        <w:trPr>
          <w:trHeight w:val="300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6688" w:rsidRPr="00CF05C1" w:rsidRDefault="00096688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1F5AB7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>Ezgi UYGUNER</w:t>
            </w:r>
            <w:r w:rsidR="000C4996" w:rsidRPr="00CF05C1">
              <w:rPr>
                <w:rFonts w:ascii="Times New Roman" w:hAnsi="Times New Roman" w:cs="Times New Roman"/>
              </w:rPr>
              <w:t xml:space="preserve"> - </w:t>
            </w:r>
            <w:r w:rsidR="00E0028D"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Zemin Dinamiğinde Geotekstiller ve Plaxis Sonlu Elemanlar Programı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96688" w:rsidRPr="00CF05C1" w:rsidRDefault="00096688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5C1">
              <w:rPr>
                <w:rFonts w:ascii="Times New Roman" w:hAnsi="Times New Roman" w:cs="Times New Roman"/>
                <w:color w:val="000000"/>
              </w:rPr>
              <w:t>11:20</w:t>
            </w:r>
          </w:p>
        </w:tc>
      </w:tr>
      <w:tr w:rsidR="00096688" w:rsidRPr="00CF05C1" w:rsidTr="00E0028D">
        <w:trPr>
          <w:trHeight w:val="300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96688" w:rsidRPr="00CF05C1" w:rsidRDefault="00096688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1F5AB7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>Hüseyin ŞANAN</w:t>
            </w:r>
            <w:r w:rsidR="000C4996" w:rsidRPr="00CF05C1">
              <w:rPr>
                <w:rFonts w:ascii="Times New Roman" w:hAnsi="Times New Roman" w:cs="Times New Roman"/>
              </w:rPr>
              <w:t xml:space="preserve"> - </w:t>
            </w:r>
            <w:r w:rsidR="00E0028D"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Zemin İyileştirme Yöntemler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96688" w:rsidRPr="00CF05C1" w:rsidRDefault="00096688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5C1">
              <w:rPr>
                <w:rFonts w:ascii="Times New Roman" w:hAnsi="Times New Roman" w:cs="Times New Roman"/>
                <w:color w:val="000000"/>
              </w:rPr>
              <w:t>11:30</w:t>
            </w:r>
          </w:p>
        </w:tc>
      </w:tr>
      <w:tr w:rsidR="001F5AB7" w:rsidRPr="00CF05C1" w:rsidTr="00E0028D">
        <w:trPr>
          <w:trHeight w:val="300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1F5AB7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>Can DOĞAN</w:t>
            </w:r>
            <w:r w:rsidR="000C4996" w:rsidRPr="00CF05C1">
              <w:rPr>
                <w:rFonts w:ascii="Times New Roman" w:hAnsi="Times New Roman" w:cs="Times New Roman"/>
              </w:rPr>
              <w:t xml:space="preserve"> - </w:t>
            </w:r>
            <w:r w:rsidR="00E0028D" w:rsidRPr="00CF05C1">
              <w:rPr>
                <w:rFonts w:ascii="Times New Roman" w:hAnsi="Times New Roman" w:cs="Times New Roman"/>
              </w:rPr>
              <w:t>Toprak Dolgu Barajl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5C1">
              <w:rPr>
                <w:rFonts w:ascii="Times New Roman" w:hAnsi="Times New Roman" w:cs="Times New Roman"/>
                <w:color w:val="000000"/>
              </w:rPr>
              <w:t>11:40</w:t>
            </w:r>
          </w:p>
        </w:tc>
      </w:tr>
      <w:tr w:rsidR="001F5AB7" w:rsidRPr="00CF05C1" w:rsidTr="00E0028D">
        <w:trPr>
          <w:trHeight w:val="300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1F5AB7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>Burak TÜRKOĞLU</w:t>
            </w:r>
            <w:r w:rsidR="000C4996" w:rsidRPr="00CF05C1">
              <w:rPr>
                <w:rFonts w:ascii="Times New Roman" w:hAnsi="Times New Roman" w:cs="Times New Roman"/>
              </w:rPr>
              <w:t xml:space="preserve"> - </w:t>
            </w:r>
            <w:r w:rsidR="00E0028D" w:rsidRPr="00CF05C1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Zemin Mekaniği Laboratuvar Deneyler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5C1">
              <w:rPr>
                <w:rFonts w:ascii="Times New Roman" w:hAnsi="Times New Roman" w:cs="Times New Roman"/>
                <w:color w:val="000000"/>
              </w:rPr>
              <w:t>11:50</w:t>
            </w:r>
          </w:p>
        </w:tc>
      </w:tr>
      <w:tr w:rsidR="001F5AB7" w:rsidRPr="00CF05C1" w:rsidTr="00E0028D">
        <w:trPr>
          <w:trHeight w:val="300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1F5AB7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>Mustafa EYVAZ</w:t>
            </w:r>
            <w:r w:rsidR="000C4996" w:rsidRPr="00CF05C1">
              <w:rPr>
                <w:rFonts w:ascii="Times New Roman" w:hAnsi="Times New Roman" w:cs="Times New Roman"/>
              </w:rPr>
              <w:t xml:space="preserve"> - </w:t>
            </w:r>
            <w:r w:rsidR="00E0028D" w:rsidRPr="00CF05C1">
              <w:rPr>
                <w:rFonts w:ascii="Times New Roman" w:hAnsi="Times New Roman" w:cs="Times New Roman"/>
              </w:rPr>
              <w:t>Kaya Mekaniği Deneyler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5C1">
              <w:rPr>
                <w:rFonts w:ascii="Times New Roman" w:hAnsi="Times New Roman" w:cs="Times New Roman"/>
                <w:color w:val="000000"/>
              </w:rPr>
              <w:t>12:00</w:t>
            </w:r>
          </w:p>
        </w:tc>
      </w:tr>
      <w:tr w:rsidR="001F5AB7" w:rsidRPr="00CF05C1" w:rsidTr="00E0028D">
        <w:trPr>
          <w:trHeight w:val="300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1F5AB7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>Melike YÜCEERİM</w:t>
            </w:r>
            <w:r w:rsidR="000C4996" w:rsidRPr="00CF05C1">
              <w:rPr>
                <w:rFonts w:ascii="Times New Roman" w:hAnsi="Times New Roman" w:cs="Times New Roman"/>
              </w:rPr>
              <w:t xml:space="preserve"> - </w:t>
            </w:r>
            <w:r w:rsidR="00E0028D"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mento Bulamacı Emdirilmiş Lifli Beton (Sıfcon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5C1">
              <w:rPr>
                <w:rFonts w:ascii="Times New Roman" w:hAnsi="Times New Roman" w:cs="Times New Roman"/>
                <w:color w:val="000000"/>
              </w:rPr>
              <w:t>12:10</w:t>
            </w:r>
          </w:p>
        </w:tc>
      </w:tr>
      <w:tr w:rsidR="001F5AB7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9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1F5AB7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>Erdinç KARAOĞLAN</w:t>
            </w:r>
            <w:r w:rsidR="000C4996" w:rsidRPr="00CF05C1">
              <w:rPr>
                <w:rFonts w:ascii="Times New Roman" w:hAnsi="Times New Roman" w:cs="Times New Roman"/>
              </w:rPr>
              <w:t xml:space="preserve"> - </w:t>
            </w:r>
            <w:r w:rsidR="00E0028D" w:rsidRPr="00CF05C1">
              <w:rPr>
                <w:rFonts w:ascii="Times New Roman" w:hAnsi="Times New Roman" w:cs="Times New Roman"/>
              </w:rPr>
              <w:t>Tünell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5C1">
              <w:rPr>
                <w:rFonts w:ascii="Times New Roman" w:hAnsi="Times New Roman" w:cs="Times New Roman"/>
                <w:color w:val="000000"/>
              </w:rPr>
              <w:t>12:20</w:t>
            </w:r>
          </w:p>
        </w:tc>
      </w:tr>
      <w:tr w:rsidR="001F5AB7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0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1F5AB7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>Ali QARAYEV</w:t>
            </w:r>
            <w:r w:rsidR="000C4996" w:rsidRPr="00CF05C1">
              <w:rPr>
                <w:rFonts w:ascii="Times New Roman" w:hAnsi="Times New Roman" w:cs="Times New Roman"/>
              </w:rPr>
              <w:t xml:space="preserve"> - </w:t>
            </w:r>
            <w:r w:rsidR="00E0028D"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sı Yalıtımı ve Isı Yalıtımı Malzemeler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5C1">
              <w:rPr>
                <w:rFonts w:ascii="Times New Roman" w:hAnsi="Times New Roman" w:cs="Times New Roman"/>
                <w:color w:val="000000"/>
              </w:rPr>
              <w:t>12:30</w:t>
            </w:r>
          </w:p>
        </w:tc>
      </w:tr>
      <w:tr w:rsidR="001F5AB7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5AB7" w:rsidRPr="00CF05C1" w:rsidRDefault="00CF05C1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hAnsi="Times New Roman" w:cs="Times New Roman"/>
              </w:rPr>
              <w:t>Ala Alden Mohamed Amer YUONES</w:t>
            </w:r>
            <w:bookmarkStart w:id="0" w:name="_GoBack"/>
            <w:bookmarkEnd w:id="0"/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1F5AB7" w:rsidRPr="00CF05C1" w:rsidRDefault="001F5AB7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Abdulmawlay Alı Mohammed RAMADH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Abdussalam M Hassan SARKA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Ahmet DUMANGÖZ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Alı Khalefa Alı YOUN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Alperen TUN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Çağrı YA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Emre IŞI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Eyüp Can ELKATMİŞ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>Güven DİNÇ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Mehmet Fatih DENKTAŞ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Mohamed Emhamed El Shebanı ELITAI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Najıa Ahmed EGJA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Ramazan DİLE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Said Numan DEMİRCİ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F05C1">
              <w:rPr>
                <w:rFonts w:ascii="Times New Roman" w:hAnsi="Times New Roman" w:cs="Times New Roman"/>
              </w:rPr>
              <w:t>Sercan GÜ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0028D" w:rsidRPr="00CF05C1" w:rsidTr="00E0028D">
        <w:trPr>
          <w:trHeight w:val="315"/>
          <w:jc w:val="center"/>
        </w:trPr>
        <w:tc>
          <w:tcPr>
            <w:tcW w:w="8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F05C1">
              <w:rPr>
                <w:rFonts w:ascii="Times New Roman" w:hAnsi="Times New Roman" w:cs="Times New Roman"/>
              </w:rPr>
              <w:t>Yakup BAŞ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E0028D" w:rsidRPr="00CF05C1" w:rsidRDefault="00E0028D" w:rsidP="00CF05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:rsidR="00447F44" w:rsidRPr="00E0028D" w:rsidRDefault="00447F44" w:rsidP="00096688">
      <w:pPr>
        <w:rPr>
          <w:rFonts w:ascii="Times New Roman" w:hAnsi="Times New Roman" w:cs="Times New Roman"/>
        </w:rPr>
      </w:pPr>
    </w:p>
    <w:sectPr w:rsidR="00447F44" w:rsidRPr="00E0028D" w:rsidSect="000C499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5466" w:rsidRDefault="007C5466" w:rsidP="000C4996">
      <w:pPr>
        <w:spacing w:after="0" w:line="240" w:lineRule="auto"/>
      </w:pPr>
      <w:r>
        <w:separator/>
      </w:r>
    </w:p>
  </w:endnote>
  <w:endnote w:type="continuationSeparator" w:id="0">
    <w:p w:rsidR="007C5466" w:rsidRDefault="007C5466" w:rsidP="000C49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5466" w:rsidRDefault="007C5466" w:rsidP="000C4996">
      <w:pPr>
        <w:spacing w:after="0" w:line="240" w:lineRule="auto"/>
      </w:pPr>
      <w:r>
        <w:separator/>
      </w:r>
    </w:p>
  </w:footnote>
  <w:footnote w:type="continuationSeparator" w:id="0">
    <w:p w:rsidR="007C5466" w:rsidRDefault="007C5466" w:rsidP="000C49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TQyNbGwMDczN7RQ0lEKTi0uzszPAykwrAUA+U7z6iwAAAA="/>
  </w:docVars>
  <w:rsids>
    <w:rsidRoot w:val="00447F44"/>
    <w:rsid w:val="00096688"/>
    <w:rsid w:val="000B65C5"/>
    <w:rsid w:val="000C4996"/>
    <w:rsid w:val="001F5AB7"/>
    <w:rsid w:val="00264C5A"/>
    <w:rsid w:val="0036697D"/>
    <w:rsid w:val="00447F44"/>
    <w:rsid w:val="005D6043"/>
    <w:rsid w:val="007C5466"/>
    <w:rsid w:val="00B91D6B"/>
    <w:rsid w:val="00CF05C1"/>
    <w:rsid w:val="00E0028D"/>
    <w:rsid w:val="00F855ED"/>
    <w:rsid w:val="00FB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25495F"/>
  <w15:chartTrackingRefBased/>
  <w15:docId w15:val="{EAF0C78D-AB45-40C1-950F-4D1CFEE6E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47F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C49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C4996"/>
  </w:style>
  <w:style w:type="paragraph" w:styleId="AltBilgi">
    <w:name w:val="footer"/>
    <w:basedOn w:val="Normal"/>
    <w:link w:val="AltBilgiChar"/>
    <w:uiPriority w:val="99"/>
    <w:unhideWhenUsed/>
    <w:rsid w:val="000C49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C49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1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Bulut</cp:lastModifiedBy>
  <cp:revision>6</cp:revision>
  <dcterms:created xsi:type="dcterms:W3CDTF">2022-05-27T06:35:00Z</dcterms:created>
  <dcterms:modified xsi:type="dcterms:W3CDTF">2022-05-29T17:27:00Z</dcterms:modified>
</cp:coreProperties>
</file>